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6933A350" w:rsidR="00173A24" w:rsidRDefault="00465E4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2A3757AE" w:rsidR="00173A24" w:rsidRDefault="00465E4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69C7B9C9" w:rsidR="00173A24" w:rsidRDefault="00E9452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To act as a container for objects to be styled with CSS.</w:t>
      </w:r>
    </w:p>
    <w:p w14:paraId="0000001B" w14:textId="7269BE96" w:rsidR="00173A24" w:rsidRDefault="00E9452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To group multiple tags of HTML for sections to be created.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4212265C" w:rsidR="00173A24" w:rsidRPr="00E94520" w:rsidRDefault="00E94520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Relative places the objects relative to their current positions and absolute places the objects according to the previous objects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EC9E719" w:rsidR="00173A24" w:rsidRDefault="00465E4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determine how transparent or opaque an object is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40DC0AD6" w:rsidR="00173A24" w:rsidRDefault="00465E4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3C50296B" w:rsidR="00173A24" w:rsidRDefault="00465E4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414271E" w:rsidR="00173A24" w:rsidRDefault="00465E4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pen snack in your browser </w:t>
      </w:r>
      <w:r w:rsidRPr="00465E43">
        <w:rPr>
          <w:rFonts w:ascii="Muli" w:eastAsia="Muli" w:hAnsi="Muli" w:cs="Muli"/>
          <w:sz w:val="24"/>
          <w:szCs w:val="24"/>
        </w:rPr>
        <w:sym w:font="Wingdings" w:char="F0E0"/>
      </w:r>
      <w:r>
        <w:rPr>
          <w:rFonts w:ascii="Muli" w:eastAsia="Muli" w:hAnsi="Muli" w:cs="Muli"/>
          <w:sz w:val="24"/>
          <w:szCs w:val="24"/>
        </w:rPr>
        <w:t xml:space="preserve"> type the program </w:t>
      </w:r>
      <w:r w:rsidRPr="00465E43">
        <w:rPr>
          <w:rFonts w:ascii="Muli" w:eastAsia="Muli" w:hAnsi="Muli" w:cs="Muli"/>
          <w:sz w:val="24"/>
          <w:szCs w:val="24"/>
        </w:rPr>
        <w:sym w:font="Wingdings" w:char="F0E0"/>
      </w:r>
      <w:r>
        <w:rPr>
          <w:rFonts w:ascii="Muli" w:eastAsia="Muli" w:hAnsi="Muli" w:cs="Muli"/>
          <w:sz w:val="24"/>
          <w:szCs w:val="24"/>
        </w:rPr>
        <w:t xml:space="preserve"> choose the iOS/Android option in the </w:t>
      </w:r>
    </w:p>
    <w:p w14:paraId="00000043" w14:textId="59D6BEC0" w:rsidR="00173A24" w:rsidRDefault="00465E4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display </w:t>
      </w:r>
      <w:r w:rsidRPr="00465E43">
        <w:rPr>
          <w:rFonts w:ascii="Muli" w:eastAsia="Muli" w:hAnsi="Muli" w:cs="Muli"/>
          <w:sz w:val="24"/>
          <w:szCs w:val="24"/>
        </w:rPr>
        <w:sym w:font="Wingdings" w:char="F0E0"/>
      </w:r>
      <w:r>
        <w:rPr>
          <w:rFonts w:ascii="Muli" w:eastAsia="Muli" w:hAnsi="Muli" w:cs="Muli"/>
          <w:sz w:val="24"/>
          <w:szCs w:val="24"/>
        </w:rPr>
        <w:t xml:space="preserve"> Check your output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EDDEC17" w:rsidR="00173A24" w:rsidRDefault="00E9452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create a number of </w:t>
      </w:r>
      <w:proofErr w:type="gramStart"/>
      <w:r>
        <w:rPr>
          <w:rFonts w:ascii="Muli" w:eastAsia="Muli" w:hAnsi="Muli" w:cs="Muli"/>
          <w:sz w:val="24"/>
          <w:szCs w:val="24"/>
        </w:rPr>
        <w:t>object</w:t>
      </w:r>
      <w:proofErr w:type="gramEnd"/>
      <w:r>
        <w:rPr>
          <w:rFonts w:ascii="Muli" w:eastAsia="Muli" w:hAnsi="Muli" w:cs="Muli"/>
          <w:sz w:val="24"/>
          <w:szCs w:val="24"/>
        </w:rPr>
        <w:t xml:space="preserve"> which can be displayed in the output section of the online editor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1BBA057" w:rsidR="00173A24" w:rsidRDefault="00465E4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allow the characters to be displayed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487D95C5" w:rsidR="00173A24" w:rsidRDefault="00E9452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, view, text.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65E43"/>
    <w:rsid w:val="009526BB"/>
    <w:rsid w:val="00E94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reelata Jasti</cp:lastModifiedBy>
  <cp:revision>3</cp:revision>
  <dcterms:created xsi:type="dcterms:W3CDTF">2021-01-06T05:46:00Z</dcterms:created>
  <dcterms:modified xsi:type="dcterms:W3CDTF">2021-08-24T16:28:00Z</dcterms:modified>
</cp:coreProperties>
</file>